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p>
    <w:bookmarkStart w:id="21" w:name="internation-application-letter"/>
    <w:p>
      <w:pPr>
        <w:pStyle w:val="Heading1"/>
      </w:pPr>
      <w:r>
        <w:t xml:space="preserve">INTERNATION APPLICATION LETTER</w:t>
      </w:r>
    </w:p>
    <w:bookmarkStart w:id="20" w:name="sales-executive-internship-application"/>
    <w:p>
      <w:pPr>
        <w:pStyle w:val="Heading2"/>
      </w:pPr>
      <w:r>
        <w:t xml:space="preserve">SALES EXECUTIVE INTERNSHIP APPLICATION</w:t>
      </w:r>
    </w:p>
    <w:p>
      <w:pPr>
        <w:pStyle w:val="FirstParagraph"/>
      </w:pPr>
      <w:r>
        <w:rPr>
          <w:bCs/>
          <w:b/>
        </w:rPr>
        <w:t xml:space="preserve">For Immediate Consideration at:</w:t>
      </w:r>
      <w:r>
        <w:t xml:space="preserve"> </w:t>
      </w:r>
      <w:r>
        <w:t xml:space="preserve">Kabul, Afghanistan</w:t>
      </w:r>
    </w:p>
    <w:bookmarkEnd w:id="20"/>
    <w:bookmarkEnd w:id="21"/>
    <w:p>
      <w:pPr>
        <w:pStyle w:val="BodyText"/>
      </w:pPr>
      <w:r>
        <w:t xml:space="preserve">[Your Full Name]</w:t>
      </w:r>
    </w:p>
    <w:p>
      <w:pPr>
        <w:pStyle w:val="BodyText"/>
      </w:pPr>
      <w:r>
        <w:t xml:space="preserve">[Your Address]</w:t>
      </w:r>
    </w:p>
    <w:p>
      <w:pPr>
        <w:pStyle w:val="BodyText"/>
      </w:pPr>
      <w:r>
        <w:t xml:space="preserve">Kabul, Afghanistan</w:t>
      </w:r>
    </w:p>
    <w:p>
      <w:pPr>
        <w:pStyle w:val="BodyText"/>
      </w:pPr>
      <w:r>
        <w:t xml:space="preserve">Email: your.email@example.com | Phone: +93 XXX XXXX XXX</w:t>
      </w:r>
    </w:p>
    <w:p>
      <w:pPr>
        <w:pStyle w:val="BodyText"/>
      </w:pPr>
      <w:r>
        <w:br/>
      </w:r>
    </w:p>
    <w:p>
      <w:pPr>
        <w:pStyle w:val="BodyText"/>
      </w:pPr>
      <w:r>
        <w:t xml:space="preserve">Date: October 26, 2023</w:t>
      </w:r>
    </w:p>
    <w:p>
      <w:pPr>
        <w:pStyle w:val="BodyText"/>
      </w:pPr>
      <w:r>
        <w:t xml:space="preserve">Dear Hiring Manager,</w:t>
      </w:r>
    </w:p>
    <w:p>
      <w:pPr>
        <w:pStyle w:val="BodyText"/>
      </w:pPr>
      <w:r>
        <w:t xml:space="preserve">I am writing to express my enthusiastic interest in the Sales Executive Internship position at [Company Name], as advertised on your official platform. As a dedicated and culturally aware student deeply invested in Afghanistan's economic development, I am confident that my proactive approach, local market understanding, and commitment to professional growth align perfectly with the requirements of this role within Kabul’s dynamic business landscape. This</w:t>
      </w:r>
      <w:r>
        <w:t xml:space="preserve"> </w:t>
      </w:r>
      <w:r>
        <w:rPr>
          <w:bCs/>
          <w:b/>
        </w:rPr>
        <w:t xml:space="preserve">Internship Application Letter</w:t>
      </w:r>
      <w:r>
        <w:t xml:space="preserve"> </w:t>
      </w:r>
      <w:r>
        <w:t xml:space="preserve">serves as my formal introduction to your esteemed organization – a company whose vision for sustainable commerce in</w:t>
      </w:r>
      <w:r>
        <w:t xml:space="preserve"> </w:t>
      </w:r>
      <w:r>
        <w:rPr>
          <w:bCs/>
          <w:b/>
        </w:rPr>
        <w:t xml:space="preserve">Afghanistan Kabul</w:t>
      </w:r>
      <w:r>
        <w:t xml:space="preserve"> </w:t>
      </w:r>
      <w:r>
        <w:t xml:space="preserve">resonates profoundly with my personal and professional aspirations.</w:t>
      </w:r>
    </w:p>
    <w:p>
      <w:pPr>
        <w:pStyle w:val="BodyText"/>
      </w:pPr>
      <w:r>
        <w:t xml:space="preserve">Having grown up amidst Kabul’s vibrant markets – from the bustling streets of Old City to the modern commercial zones of Shar-e-Naw and Wazir Akbar Khan – I have developed an intrinsic understanding of Afghanistan’s consumer psychology and business culture. My academic journey at Kabul University, where I pursued a Bachelor's degree in Business Administration with a specialization in Marketing, has equipped me with foundational sales methodologies while grounding me in the realities of our local economy. Courses such as "Consumer Behavior in Emerging Markets" and "Strategic Sales Management" provided theoretical frameworks that I actively applied during my volunteer work at the Kabul Chamber of Commerce, where I assisted small businesses in navigating post-conflict market challenges.</w:t>
      </w:r>
    </w:p>
    <w:p>
      <w:pPr>
        <w:pStyle w:val="BodyText"/>
      </w:pPr>
      <w:r>
        <w:t xml:space="preserve">What distinguishes my application is not merely academic achievement, but a demonstrable commitment to contributing to Afghanistan’s economic resilience. During my community engagement projects in the Dasht-e-Barchi neighborhood, I organized workshops for local women entrepreneurs on product presentation techniques and customer relationship building – skills directly transferable to your Sales Executive Internship. I observed firsthand how cultural sensitivity and trust-building (essential in Afghan business culture) significantly impact sales outcomes. For instance, when helping a local handicraft cooperative market their products at Kabul’s weekly bazaars, we implemented a strategy of personalized greetings and understanding family connections before discussing transactions – which increased their customer retention by 40%. This experience solidified my belief that successful</w:t>
      </w:r>
      <w:r>
        <w:t xml:space="preserve"> </w:t>
      </w:r>
      <w:r>
        <w:rPr>
          <w:bCs/>
          <w:b/>
        </w:rPr>
        <w:t xml:space="preserve">Sales Executive</w:t>
      </w:r>
      <w:r>
        <w:t xml:space="preserve"> </w:t>
      </w:r>
      <w:r>
        <w:t xml:space="preserve">roles in</w:t>
      </w:r>
      <w:r>
        <w:t xml:space="preserve"> </w:t>
      </w:r>
      <w:r>
        <w:rPr>
          <w:bCs/>
          <w:b/>
        </w:rPr>
        <w:t xml:space="preserve">Afghanistan Kabul</w:t>
      </w:r>
      <w:r>
        <w:t xml:space="preserve"> </w:t>
      </w:r>
      <w:r>
        <w:t xml:space="preserve">require more than transactional skills; they demand cultural intelligence and community integration.</w:t>
      </w:r>
    </w:p>
    <w:p>
      <w:pPr>
        <w:pStyle w:val="BodyText"/>
      </w:pPr>
      <w:r>
        <w:t xml:space="preserve">I am particularly drawn to [Company Name]’s pioneering work in expanding digital sales channels within Afghanistan’s evolving economy. While many companies overlook the potential of mobile-first commerce in our context, your recent initiative to train rural vendors on e-commerce platforms demonstrates visionary leadership. As an intern, I am eager to contribute by supporting market research on consumer preferences across Kabul’s diverse districts – from affluent areas like Maidan-e-Shahr to emerging neighborhoods such as Qargha. My proficiency in Pashto, Dari, and basic English allows me to navigate communication barriers effectively during field visits, a critical asset when engaging with customers across Afghanistan’s linguistic landscape. I have already begun studying your company’s product portfolio and noted how your sustainable sourcing practices align with my personal values of ethical commerce.</w:t>
      </w:r>
    </w:p>
    <w:p>
      <w:pPr>
        <w:pStyle w:val="BodyText"/>
      </w:pPr>
      <w:r>
        <w:t xml:space="preserve">My technical skills complement my cultural understanding. I am proficient in Microsoft Office Suite, CRM software (having completed a certification in Salesforce Essentials), and possess basic data analysis capabilities through Tableau training – all of which would allow me to immediately assist your sales team with customer segmentation and performance tracking. More importantly, I bring the adaptability essential for success in Kabul’s rapidly changing business environment. During Afghanistan’s recent economic challenges, I volunteered with a humanitarian organization to distribute essential goods in Surobi district, managing logistics under resource constraints while maintaining high morale among community members. This experience taught me resilience – a quality indispensable for sales professionals navigating Afghanistan's complex market terrain.</w:t>
      </w:r>
    </w:p>
    <w:p>
      <w:pPr>
        <w:pStyle w:val="BodyText"/>
      </w:pPr>
      <w:r>
        <w:t xml:space="preserve">I recognize that as an intern, I have much to learn, but I possess the eagerness to absorb knowledge while making tangible contributions. My goal is not merely to fulfill internship requirements, but to become a valued asset who helps strengthen your team’s market presence in Kabul. I am prepared to work flexibly during peak business hours and will actively seek opportunities beyond standard duties – whether assisting in trade fair preparations at the Kabul International Exhibition Center or supporting client onboarding processes. I understand that successful</w:t>
      </w:r>
      <w:r>
        <w:t xml:space="preserve"> </w:t>
      </w:r>
      <w:r>
        <w:rPr>
          <w:bCs/>
          <w:b/>
        </w:rPr>
        <w:t xml:space="preserve">Sales Executive</w:t>
      </w:r>
      <w:r>
        <w:t xml:space="preserve"> </w:t>
      </w:r>
      <w:r>
        <w:t xml:space="preserve">roles require integrity, patience with relationship-building (a cultural cornerstone in Afghanistan), and meticulous follow-through – qualities I have consistently demonstrated through my academic projects and community work.</w:t>
      </w:r>
    </w:p>
    <w:p>
      <w:pPr>
        <w:pStyle w:val="BodyText"/>
      </w:pPr>
      <w:r>
        <w:t xml:space="preserve">The current business climate in Kabul presents unique opportunities for growth-oriented companies like [Company Name], and I am eager to contribute to your mission of empowering local commerce. Having researched your company’s recent expansion into mobile payment solutions, I believe my understanding of Afghanistan’s digital adoption trends (evidenced by a research paper on fintech acceptance among Kabul consumers) could support your team’s strategic initiatives. My long-term vision aligns with Afghanistan's economic recovery – I aspire to become a sales leader who bridges global best practices with local market realities, ultimately contributing to job creation and sustainable development in our nation.</w:t>
      </w:r>
    </w:p>
    <w:p>
      <w:pPr>
        <w:pStyle w:val="BodyText"/>
      </w:pPr>
      <w:r>
        <w:t xml:space="preserve">Thank you for considering my application for the Sales Executive Internship. I am deeply committed to applying my skills within Afghanistan’s business ecosystem and would be honored to learn from your experienced team. I welcome the opportunity to discuss how my proactive approach, cultural fluency, and dedication to Kabul’s economic advancement can benefit [Company Name]. My resume provides further detail on my qualifications, and I am available for an interview at your earliest convenience.</w:t>
      </w:r>
    </w:p>
    <w:p>
      <w:pPr>
        <w:pStyle w:val="BodyText"/>
      </w:pPr>
      <w:r>
        <w:t xml:space="preserve">Respectfully,</w:t>
      </w:r>
    </w:p>
    <w:p>
      <w:pPr>
        <w:pStyle w:val="BodyText"/>
      </w:pPr>
      <w:r>
        <w:br/>
      </w:r>
      <w:r>
        <w:br/>
      </w:r>
      <w:r>
        <w:br/>
      </w:r>
    </w:p>
    <w:p>
      <w:pPr>
        <w:pStyle w:val="BodyText"/>
      </w:pPr>
      <w:r>
        <w:t xml:space="preserve">[Your Full Name]</w:t>
      </w:r>
    </w:p>
    <w:p>
      <w:pPr>
        <w:pStyle w:val="BodyText"/>
      </w:pPr>
      <w:r>
        <w:t xml:space="preserve">Kabul, Afghanistan</w:t>
      </w:r>
    </w:p>
    <w:p>
      <w:pPr>
        <w:pStyle w:val="BodyText"/>
      </w:pPr>
      <w:r>
        <w:t xml:space="preserve">Word Count: 852 | Prepared with respect for Afghanistan's business culture and economic development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Position</dc:title>
  <dc:creator/>
  <dc:language>en</dc:language>
  <cp:keywords/>
  <dcterms:created xsi:type="dcterms:W3CDTF">2025-12-11T08:38:04Z</dcterms:created>
  <dcterms:modified xsi:type="dcterms:W3CDTF">2025-12-11T08:38:04Z</dcterms:modified>
</cp:coreProperties>
</file>

<file path=docProps/custom.xml><?xml version="1.0" encoding="utf-8"?>
<Properties xmlns="http://schemas.openxmlformats.org/officeDocument/2006/custom-properties" xmlns:vt="http://schemas.openxmlformats.org/officeDocument/2006/docPropsVTypes"/>
</file>